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455A0E" w14:textId="58057495" w:rsidR="00364243" w:rsidRPr="00FF5F34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ОБРАЗАЦ 2 </w:t>
      </w:r>
    </w:p>
    <w:p w14:paraId="799CA166" w14:textId="77777777" w:rsidR="00364243" w:rsidRPr="00FF5F34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08E8CFDA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FF5F34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14:paraId="667A932B" w14:textId="77777777" w:rsidR="00364243" w:rsidRPr="00FF5F34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076CC293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ru-RU" w:eastAsia="de-DE"/>
        </w:rPr>
        <w:t xml:space="preserve">Поступак покрећем код Општине </w:t>
      </w:r>
      <w:r w:rsidR="00A30BE6">
        <w:rPr>
          <w:rFonts w:ascii="Times New Roman" w:hAnsi="Times New Roman" w:cs="Times New Roman"/>
          <w:lang w:val="ru-RU" w:eastAsia="de-DE"/>
        </w:rPr>
        <w:t>Куршумлија</w:t>
      </w:r>
      <w:r w:rsidRPr="00FF5F34">
        <w:rPr>
          <w:rFonts w:ascii="Times New Roman" w:hAnsi="Times New Roman" w:cs="Times New Roman"/>
          <w:lang w:val="ru-RU" w:eastAsia="de-DE"/>
        </w:rPr>
        <w:t xml:space="preserve"> -  Пријаве за Јавни позив / Конкурс за учешће привредних субјеката у спровођењу мера енергетске </w:t>
      </w:r>
      <w:r w:rsidR="00E017E3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Pr="00FF5F34">
        <w:rPr>
          <w:rFonts w:ascii="Times New Roman" w:hAnsi="Times New Roman" w:cs="Times New Roman"/>
          <w:lang w:val="ru-RU" w:eastAsia="de-DE"/>
        </w:rPr>
        <w:t xml:space="preserve"> у домаћинствима које се финансирају из буџета општине </w:t>
      </w:r>
      <w:r w:rsidR="00A30BE6">
        <w:rPr>
          <w:rFonts w:ascii="Times New Roman" w:hAnsi="Times New Roman" w:cs="Times New Roman"/>
          <w:lang w:val="ru-RU" w:eastAsia="de-DE"/>
        </w:rPr>
        <w:t>Куршумлија</w:t>
      </w:r>
      <w:r w:rsidRPr="00FF5F34">
        <w:rPr>
          <w:rFonts w:ascii="Times New Roman" w:hAnsi="Times New Roman" w:cs="Times New Roman"/>
          <w:lang w:val="ru-RU" w:eastAsia="de-DE"/>
        </w:rPr>
        <w:t xml:space="preserve"> за 2021. годину и тим поводом дајем следећу</w:t>
      </w:r>
    </w:p>
    <w:p w14:paraId="72712EBB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7B1AB803" w14:textId="77777777" w:rsidR="00364243" w:rsidRPr="00FF5F34" w:rsidRDefault="00364243" w:rsidP="00364243">
      <w:pPr>
        <w:jc w:val="center"/>
        <w:rPr>
          <w:rFonts w:ascii="Times New Roman" w:hAnsi="Times New Roman" w:cs="Times New Roman"/>
          <w:b/>
          <w:lang w:val="ru-RU" w:eastAsia="de-DE"/>
        </w:rPr>
      </w:pPr>
      <w:r w:rsidRPr="00FF5F34">
        <w:rPr>
          <w:rFonts w:ascii="Times New Roman" w:hAnsi="Times New Roman" w:cs="Times New Roman"/>
          <w:b/>
          <w:lang w:val="ru-RU" w:eastAsia="de-DE"/>
        </w:rPr>
        <w:t>И З Ј А В У</w:t>
      </w:r>
    </w:p>
    <w:p w14:paraId="16B45B72" w14:textId="77777777" w:rsidR="00364243" w:rsidRPr="00FF5F34" w:rsidRDefault="00364243" w:rsidP="00B6049A">
      <w:pPr>
        <w:rPr>
          <w:rFonts w:ascii="Times New Roman" w:hAnsi="Times New Roman" w:cs="Times New Roman"/>
          <w:b/>
          <w:lang w:val="ru-RU" w:eastAsia="de-DE"/>
        </w:rPr>
      </w:pPr>
    </w:p>
    <w:p w14:paraId="2024E501" w14:textId="77777777" w:rsidR="00364243" w:rsidRPr="00FF5F34" w:rsidRDefault="00364243" w:rsidP="00364243">
      <w:pPr>
        <w:jc w:val="center"/>
        <w:rPr>
          <w:rFonts w:ascii="Times New Roman" w:hAnsi="Times New Roman" w:cs="Times New Roman"/>
          <w:b/>
          <w:lang w:val="ru-RU" w:eastAsia="de-DE"/>
        </w:rPr>
      </w:pPr>
    </w:p>
    <w:p w14:paraId="427220DE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sr-Cyrl-CS" w:eastAsia="de-DE"/>
        </w:rPr>
        <w:t>Иако је орган обавезан да изврши увид, прибави и обради податке</w:t>
      </w:r>
      <w:r w:rsidRPr="00FF5F34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FF5F34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, </w:t>
      </w:r>
      <w:r w:rsidRPr="00FF5F34">
        <w:rPr>
          <w:rFonts w:ascii="Times New Roman" w:hAnsi="Times New Roman" w:cs="Times New Roman"/>
          <w:b/>
          <w:lang w:val="ru-RU" w:eastAsia="de-DE"/>
        </w:rPr>
        <w:t>изјављујем да ћу сам/а за потребе поступка прибавити (заокружити)</w:t>
      </w:r>
      <w:r w:rsidRPr="00FF5F34">
        <w:rPr>
          <w:rFonts w:ascii="Times New Roman" w:hAnsi="Times New Roman" w:cs="Times New Roman"/>
          <w:lang w:val="ru-RU" w:eastAsia="de-DE"/>
        </w:rPr>
        <w:t>:</w:t>
      </w:r>
    </w:p>
    <w:p w14:paraId="2F63C5C2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21A6668A" w14:textId="77777777" w:rsidR="00364243" w:rsidRPr="00FF5F34" w:rsidRDefault="00364243" w:rsidP="00364243">
      <w:pPr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</w:rPr>
        <w:t xml:space="preserve">Решење о упису у одговарајући регистар </w:t>
      </w:r>
    </w:p>
    <w:p w14:paraId="07B8856B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sr-Cyrl-CS"/>
        </w:rPr>
      </w:pPr>
    </w:p>
    <w:p w14:paraId="4CE2FFB6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eastAsia="de-DE"/>
        </w:rPr>
      </w:pPr>
      <w:r w:rsidRPr="00FF5F34">
        <w:rPr>
          <w:rFonts w:ascii="Times New Roman" w:hAnsi="Times New Roman" w:cs="Times New Roman"/>
          <w:lang w:val="sr-Cyrl-CS"/>
        </w:rPr>
        <w:t>Упознат/а сам да уколико</w:t>
      </w:r>
      <w:r w:rsidRPr="00FF5F34">
        <w:rPr>
          <w:rFonts w:ascii="Times New Roman" w:hAnsi="Times New Roman" w:cs="Times New Roman"/>
          <w:lang w:val="ru-RU" w:eastAsia="de-DE"/>
        </w:rPr>
        <w:t xml:space="preserve"> не поднесем</w:t>
      </w:r>
      <w:r w:rsidRPr="00FF5F34">
        <w:rPr>
          <w:rFonts w:ascii="Times New Roman" w:hAnsi="Times New Roman" w:cs="Times New Roman"/>
          <w:lang w:val="sr-Cyrl-CS"/>
        </w:rPr>
        <w:t xml:space="preserve"> наведене </w:t>
      </w:r>
      <w:r w:rsidRPr="00FF5F34">
        <w:rPr>
          <w:rFonts w:ascii="Times New Roman" w:hAnsi="Times New Roman" w:cs="Times New Roman"/>
          <w:lang w:val="ru-RU" w:eastAsia="de-DE"/>
        </w:rPr>
        <w:t>податке неопходне за одлучивање органа, захтев за покретање поступка ће се сматрати неуредним, и да мој захтев неће бити разматран од стране комисије коју решењем образује градско/општинско веће.</w:t>
      </w:r>
    </w:p>
    <w:p w14:paraId="3B78B88B" w14:textId="77777777" w:rsidR="00364243" w:rsidRPr="00FF5F34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214C74A7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lang w:val="sr-Cyrl-CS"/>
        </w:rPr>
      </w:pPr>
    </w:p>
    <w:p w14:paraId="0D240170" w14:textId="77777777" w:rsidR="00364243" w:rsidRPr="00FF5F34" w:rsidRDefault="00364243" w:rsidP="00364243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>..........................................</w:t>
      </w:r>
      <w:r w:rsidRPr="00FF5F34">
        <w:rPr>
          <w:rFonts w:ascii="Times New Roman" w:hAnsi="Times New Roman" w:cs="Times New Roman"/>
          <w:lang w:val="sr-Cyrl-CS"/>
        </w:rPr>
        <w:tab/>
      </w:r>
    </w:p>
    <w:p w14:paraId="3957E634" w14:textId="77777777" w:rsidR="00364243" w:rsidRPr="00FF5F34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14:paraId="7C271B6C" w14:textId="77777777" w:rsidR="00364243" w:rsidRPr="00FF5F34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</w:p>
    <w:p w14:paraId="035409D4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</w:p>
    <w:p w14:paraId="4A09CCC7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14:paraId="7501C210" w14:textId="77777777" w:rsidR="00364243" w:rsidRPr="00FF5F34" w:rsidRDefault="00364243" w:rsidP="00364243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FF5F34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5F7ED380" w14:textId="77777777" w:rsidR="00364243" w:rsidRPr="00FF5F34" w:rsidRDefault="00581B7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>
        <w:rPr>
          <w:rFonts w:ascii="Times New Roman" w:hAnsi="Times New Roman" w:cs="Times New Roman"/>
          <w:sz w:val="18"/>
          <w:szCs w:val="18"/>
          <w:lang w:val="sr-Cyrl-CS"/>
        </w:rPr>
        <w:tab/>
      </w:r>
      <w:r>
        <w:rPr>
          <w:rFonts w:ascii="Times New Roman" w:hAnsi="Times New Roman" w:cs="Times New Roman"/>
          <w:sz w:val="18"/>
          <w:szCs w:val="18"/>
          <w:lang w:val="sr-Cyrl-CS"/>
        </w:rPr>
        <w:tab/>
      </w:r>
      <w:r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(потпис </w:t>
      </w:r>
      <w:r w:rsidR="00364243" w:rsidRPr="00FF5F34">
        <w:rPr>
          <w:rFonts w:ascii="Times New Roman" w:hAnsi="Times New Roman" w:cs="Times New Roman"/>
          <w:sz w:val="18"/>
          <w:szCs w:val="18"/>
          <w:lang w:val="sr-Cyrl-CS"/>
        </w:rPr>
        <w:t>одговорног лица)</w:t>
      </w:r>
    </w:p>
    <w:sectPr w:rsidR="00364243" w:rsidRPr="00FF5F34" w:rsidSect="00446A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EEB46B" w14:textId="77777777" w:rsidR="00F71AC1" w:rsidRDefault="00F71AC1" w:rsidP="008A6F6C">
      <w:pPr>
        <w:spacing w:after="0" w:line="240" w:lineRule="auto"/>
      </w:pPr>
      <w:r>
        <w:separator/>
      </w:r>
    </w:p>
  </w:endnote>
  <w:endnote w:type="continuationSeparator" w:id="0">
    <w:p w14:paraId="08F52EA9" w14:textId="77777777" w:rsidR="00F71AC1" w:rsidRDefault="00F71AC1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2153A0" w14:textId="77777777" w:rsidR="00F71AC1" w:rsidRDefault="00F71AC1" w:rsidP="008A6F6C">
      <w:pPr>
        <w:spacing w:after="0" w:line="240" w:lineRule="auto"/>
      </w:pPr>
      <w:r>
        <w:separator/>
      </w:r>
    </w:p>
  </w:footnote>
  <w:footnote w:type="continuationSeparator" w:id="0">
    <w:p w14:paraId="518BC26A" w14:textId="77777777" w:rsidR="00F71AC1" w:rsidRDefault="00F71AC1" w:rsidP="008A6F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6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2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26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7A7642"/>
    <w:multiLevelType w:val="hybridMultilevel"/>
    <w:tmpl w:val="1ED2E4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0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38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EE4683"/>
    <w:multiLevelType w:val="hybridMultilevel"/>
    <w:tmpl w:val="CFE66862"/>
    <w:lvl w:ilvl="0" w:tplc="CD9A1D76">
      <w:start w:val="1"/>
      <w:numFmt w:val="decimal"/>
      <w:lvlText w:val="%1)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36"/>
  </w:num>
  <w:num w:numId="3">
    <w:abstractNumId w:val="12"/>
  </w:num>
  <w:num w:numId="4">
    <w:abstractNumId w:val="22"/>
  </w:num>
  <w:num w:numId="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7"/>
  </w:num>
  <w:num w:numId="7">
    <w:abstractNumId w:val="32"/>
  </w:num>
  <w:num w:numId="8">
    <w:abstractNumId w:val="34"/>
  </w:num>
  <w:num w:numId="9">
    <w:abstractNumId w:val="8"/>
  </w:num>
  <w:num w:numId="10">
    <w:abstractNumId w:val="31"/>
  </w:num>
  <w:num w:numId="11">
    <w:abstractNumId w:val="26"/>
  </w:num>
  <w:num w:numId="12">
    <w:abstractNumId w:val="11"/>
  </w:num>
  <w:num w:numId="13">
    <w:abstractNumId w:val="20"/>
  </w:num>
  <w:num w:numId="14">
    <w:abstractNumId w:val="1"/>
  </w:num>
  <w:num w:numId="15">
    <w:abstractNumId w:val="3"/>
  </w:num>
  <w:num w:numId="16">
    <w:abstractNumId w:val="7"/>
  </w:num>
  <w:num w:numId="17">
    <w:abstractNumId w:val="15"/>
  </w:num>
  <w:num w:numId="18">
    <w:abstractNumId w:val="6"/>
  </w:num>
  <w:num w:numId="19">
    <w:abstractNumId w:val="17"/>
  </w:num>
  <w:num w:numId="20">
    <w:abstractNumId w:val="19"/>
  </w:num>
  <w:num w:numId="21">
    <w:abstractNumId w:val="2"/>
  </w:num>
  <w:num w:numId="22">
    <w:abstractNumId w:val="16"/>
  </w:num>
  <w:num w:numId="23">
    <w:abstractNumId w:val="38"/>
  </w:num>
  <w:num w:numId="24">
    <w:abstractNumId w:val="5"/>
  </w:num>
  <w:num w:numId="25">
    <w:abstractNumId w:val="0"/>
  </w:num>
  <w:num w:numId="26">
    <w:abstractNumId w:val="24"/>
  </w:num>
  <w:num w:numId="27">
    <w:abstractNumId w:val="23"/>
  </w:num>
  <w:num w:numId="28">
    <w:abstractNumId w:val="35"/>
  </w:num>
  <w:num w:numId="29">
    <w:abstractNumId w:val="4"/>
  </w:num>
  <w:num w:numId="30">
    <w:abstractNumId w:val="33"/>
  </w:num>
  <w:num w:numId="31">
    <w:abstractNumId w:val="28"/>
  </w:num>
  <w:num w:numId="32">
    <w:abstractNumId w:val="29"/>
  </w:num>
  <w:num w:numId="33">
    <w:abstractNumId w:val="21"/>
  </w:num>
  <w:num w:numId="34">
    <w:abstractNumId w:val="14"/>
  </w:num>
  <w:num w:numId="35">
    <w:abstractNumId w:val="10"/>
  </w:num>
  <w:num w:numId="36">
    <w:abstractNumId w:val="30"/>
  </w:num>
  <w:num w:numId="37">
    <w:abstractNumId w:val="25"/>
  </w:num>
  <w:num w:numId="38">
    <w:abstractNumId w:val="18"/>
  </w:num>
  <w:num w:numId="39">
    <w:abstractNumId w:val="13"/>
  </w:num>
  <w:num w:numId="40">
    <w:abstractNumId w:val="39"/>
  </w:num>
  <w:num w:numId="4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tLA0NjY2MzE2NbJQ0lEKTi0uzszPAykwrAUAl6xDAywAAAA="/>
  </w:docVars>
  <w:rsids>
    <w:rsidRoot w:val="007A73B2"/>
    <w:rsid w:val="0000446F"/>
    <w:rsid w:val="00023DD5"/>
    <w:rsid w:val="00045E62"/>
    <w:rsid w:val="000549BC"/>
    <w:rsid w:val="000724BC"/>
    <w:rsid w:val="0009375D"/>
    <w:rsid w:val="000C3FDD"/>
    <w:rsid w:val="000D071A"/>
    <w:rsid w:val="000D7E2A"/>
    <w:rsid w:val="000E1196"/>
    <w:rsid w:val="001134A7"/>
    <w:rsid w:val="0011377A"/>
    <w:rsid w:val="00166881"/>
    <w:rsid w:val="001703EB"/>
    <w:rsid w:val="001829E3"/>
    <w:rsid w:val="001B70DB"/>
    <w:rsid w:val="001C4675"/>
    <w:rsid w:val="001D1F12"/>
    <w:rsid w:val="001F7FED"/>
    <w:rsid w:val="00205D42"/>
    <w:rsid w:val="002112BE"/>
    <w:rsid w:val="00223F3B"/>
    <w:rsid w:val="002408F2"/>
    <w:rsid w:val="0024474C"/>
    <w:rsid w:val="00247242"/>
    <w:rsid w:val="002551D0"/>
    <w:rsid w:val="0029444A"/>
    <w:rsid w:val="002A09C3"/>
    <w:rsid w:val="002B20A2"/>
    <w:rsid w:val="002B261C"/>
    <w:rsid w:val="002C34D6"/>
    <w:rsid w:val="002C6F1E"/>
    <w:rsid w:val="002D67A1"/>
    <w:rsid w:val="002E7B0F"/>
    <w:rsid w:val="002F2CD4"/>
    <w:rsid w:val="002F33E9"/>
    <w:rsid w:val="002F5FA0"/>
    <w:rsid w:val="00314207"/>
    <w:rsid w:val="00320D05"/>
    <w:rsid w:val="00354E21"/>
    <w:rsid w:val="00363869"/>
    <w:rsid w:val="00364243"/>
    <w:rsid w:val="003716E7"/>
    <w:rsid w:val="003734C4"/>
    <w:rsid w:val="00391F08"/>
    <w:rsid w:val="00392223"/>
    <w:rsid w:val="00392B09"/>
    <w:rsid w:val="003D156A"/>
    <w:rsid w:val="003E2B04"/>
    <w:rsid w:val="003F42B5"/>
    <w:rsid w:val="003F4EDA"/>
    <w:rsid w:val="00412941"/>
    <w:rsid w:val="00412C65"/>
    <w:rsid w:val="004377C0"/>
    <w:rsid w:val="00437A85"/>
    <w:rsid w:val="00446A15"/>
    <w:rsid w:val="00452549"/>
    <w:rsid w:val="004551AE"/>
    <w:rsid w:val="004558C3"/>
    <w:rsid w:val="00485371"/>
    <w:rsid w:val="00486979"/>
    <w:rsid w:val="004A7080"/>
    <w:rsid w:val="004B3604"/>
    <w:rsid w:val="004B5A70"/>
    <w:rsid w:val="004D4554"/>
    <w:rsid w:val="004E58C0"/>
    <w:rsid w:val="00513019"/>
    <w:rsid w:val="005267EC"/>
    <w:rsid w:val="0053406B"/>
    <w:rsid w:val="00541CBD"/>
    <w:rsid w:val="0055220F"/>
    <w:rsid w:val="005544E7"/>
    <w:rsid w:val="0056283D"/>
    <w:rsid w:val="0056740E"/>
    <w:rsid w:val="0057038C"/>
    <w:rsid w:val="005736D7"/>
    <w:rsid w:val="00581B73"/>
    <w:rsid w:val="005902C6"/>
    <w:rsid w:val="005A1365"/>
    <w:rsid w:val="005D4CA4"/>
    <w:rsid w:val="005D4CC6"/>
    <w:rsid w:val="005F4071"/>
    <w:rsid w:val="005F7566"/>
    <w:rsid w:val="005F7990"/>
    <w:rsid w:val="00604BC5"/>
    <w:rsid w:val="0060772A"/>
    <w:rsid w:val="00655160"/>
    <w:rsid w:val="00675EE8"/>
    <w:rsid w:val="006A536C"/>
    <w:rsid w:val="006F147C"/>
    <w:rsid w:val="0070730F"/>
    <w:rsid w:val="00734895"/>
    <w:rsid w:val="007413B2"/>
    <w:rsid w:val="00746FA6"/>
    <w:rsid w:val="0075050A"/>
    <w:rsid w:val="007515B4"/>
    <w:rsid w:val="007567D2"/>
    <w:rsid w:val="00776242"/>
    <w:rsid w:val="00785082"/>
    <w:rsid w:val="007A73B2"/>
    <w:rsid w:val="007D5DBE"/>
    <w:rsid w:val="007E3DDF"/>
    <w:rsid w:val="007E4D50"/>
    <w:rsid w:val="007F14AC"/>
    <w:rsid w:val="007F2C93"/>
    <w:rsid w:val="007F448A"/>
    <w:rsid w:val="00815779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A13A9"/>
    <w:rsid w:val="008A6F6C"/>
    <w:rsid w:val="00903722"/>
    <w:rsid w:val="0090597B"/>
    <w:rsid w:val="00915846"/>
    <w:rsid w:val="00923060"/>
    <w:rsid w:val="00931866"/>
    <w:rsid w:val="00946562"/>
    <w:rsid w:val="009541C6"/>
    <w:rsid w:val="00963F14"/>
    <w:rsid w:val="0096628B"/>
    <w:rsid w:val="009723DC"/>
    <w:rsid w:val="00987936"/>
    <w:rsid w:val="00993BE3"/>
    <w:rsid w:val="009C3FE8"/>
    <w:rsid w:val="009D72F7"/>
    <w:rsid w:val="009F0301"/>
    <w:rsid w:val="009F0EF8"/>
    <w:rsid w:val="00A00729"/>
    <w:rsid w:val="00A2331A"/>
    <w:rsid w:val="00A30BE6"/>
    <w:rsid w:val="00A35B3D"/>
    <w:rsid w:val="00A81DEC"/>
    <w:rsid w:val="00A87E17"/>
    <w:rsid w:val="00A90A3B"/>
    <w:rsid w:val="00AB09E7"/>
    <w:rsid w:val="00AC248C"/>
    <w:rsid w:val="00AF3786"/>
    <w:rsid w:val="00B018A2"/>
    <w:rsid w:val="00B4147D"/>
    <w:rsid w:val="00B41A15"/>
    <w:rsid w:val="00B44BBF"/>
    <w:rsid w:val="00B51F32"/>
    <w:rsid w:val="00B54C6F"/>
    <w:rsid w:val="00B6049A"/>
    <w:rsid w:val="00B66104"/>
    <w:rsid w:val="00B84A96"/>
    <w:rsid w:val="00B97152"/>
    <w:rsid w:val="00B972A2"/>
    <w:rsid w:val="00BA2DCE"/>
    <w:rsid w:val="00BA5401"/>
    <w:rsid w:val="00BB3D06"/>
    <w:rsid w:val="00BC6760"/>
    <w:rsid w:val="00BC7C96"/>
    <w:rsid w:val="00BD6FB4"/>
    <w:rsid w:val="00BE446D"/>
    <w:rsid w:val="00C1008C"/>
    <w:rsid w:val="00C119E3"/>
    <w:rsid w:val="00C15581"/>
    <w:rsid w:val="00C25A33"/>
    <w:rsid w:val="00C2760B"/>
    <w:rsid w:val="00C27EA6"/>
    <w:rsid w:val="00C4289A"/>
    <w:rsid w:val="00C677C2"/>
    <w:rsid w:val="00C87F2B"/>
    <w:rsid w:val="00C925D6"/>
    <w:rsid w:val="00C940BD"/>
    <w:rsid w:val="00CB511E"/>
    <w:rsid w:val="00CE321C"/>
    <w:rsid w:val="00D0233C"/>
    <w:rsid w:val="00D051E1"/>
    <w:rsid w:val="00D12924"/>
    <w:rsid w:val="00D170C3"/>
    <w:rsid w:val="00D221A2"/>
    <w:rsid w:val="00D2630E"/>
    <w:rsid w:val="00D54064"/>
    <w:rsid w:val="00D55EE3"/>
    <w:rsid w:val="00D73271"/>
    <w:rsid w:val="00D7568D"/>
    <w:rsid w:val="00D81B4E"/>
    <w:rsid w:val="00D951D6"/>
    <w:rsid w:val="00DA72DE"/>
    <w:rsid w:val="00DB2BA0"/>
    <w:rsid w:val="00DB4545"/>
    <w:rsid w:val="00DD24B1"/>
    <w:rsid w:val="00DD4293"/>
    <w:rsid w:val="00DE5902"/>
    <w:rsid w:val="00E017E3"/>
    <w:rsid w:val="00E038A9"/>
    <w:rsid w:val="00E113A5"/>
    <w:rsid w:val="00E12BE3"/>
    <w:rsid w:val="00E15884"/>
    <w:rsid w:val="00E21174"/>
    <w:rsid w:val="00E32822"/>
    <w:rsid w:val="00E54413"/>
    <w:rsid w:val="00E57B13"/>
    <w:rsid w:val="00E704B4"/>
    <w:rsid w:val="00E755DD"/>
    <w:rsid w:val="00EB45D5"/>
    <w:rsid w:val="00EB716D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347EB"/>
    <w:rsid w:val="00F40C1A"/>
    <w:rsid w:val="00F45C81"/>
    <w:rsid w:val="00F51AED"/>
    <w:rsid w:val="00F548B8"/>
    <w:rsid w:val="00F5508C"/>
    <w:rsid w:val="00F568DE"/>
    <w:rsid w:val="00F65461"/>
    <w:rsid w:val="00F71AC1"/>
    <w:rsid w:val="00F82876"/>
    <w:rsid w:val="00F92E26"/>
    <w:rsid w:val="00FA6316"/>
    <w:rsid w:val="00FB142F"/>
    <w:rsid w:val="00FB4CCA"/>
    <w:rsid w:val="00FE05DB"/>
    <w:rsid w:val="00FF5F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311AAE"/>
  <w15:docId w15:val="{49C83EC8-63A2-4A60-ABAC-C353ADFF4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455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37E30F-B23D-4106-8827-FF1359304C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kursumlija qursumlija</cp:lastModifiedBy>
  <cp:revision>2</cp:revision>
  <dcterms:created xsi:type="dcterms:W3CDTF">2021-07-16T15:04:00Z</dcterms:created>
  <dcterms:modified xsi:type="dcterms:W3CDTF">2021-07-16T15:04:00Z</dcterms:modified>
</cp:coreProperties>
</file>